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4200F" w14:textId="77777777" w:rsidR="00340C4B" w:rsidRPr="009917D4" w:rsidRDefault="00340C4B" w:rsidP="00340C4B">
      <w:pPr>
        <w:tabs>
          <w:tab w:val="left" w:pos="284"/>
        </w:tabs>
        <w:rPr>
          <w:rFonts w:cstheme="minorHAnsi"/>
          <w:b/>
          <w:i/>
          <w:color w:val="4472C4" w:themeColor="accent1"/>
          <w:szCs w:val="19"/>
          <w:lang w:val="en-GB"/>
        </w:rPr>
      </w:pPr>
      <w:r>
        <w:rPr>
          <w:rFonts w:cstheme="minorHAnsi"/>
          <w:b/>
          <w:i/>
          <w:color w:val="4472C4" w:themeColor="accent1"/>
          <w:szCs w:val="19"/>
          <w:lang w:val="en-GB"/>
        </w:rPr>
        <w:t xml:space="preserve">What do you need to know to </w:t>
      </w:r>
      <w:r w:rsidRPr="009917D4">
        <w:rPr>
          <w:rFonts w:cstheme="minorHAnsi"/>
          <w:b/>
          <w:i/>
          <w:color w:val="4472C4" w:themeColor="accent1"/>
          <w:szCs w:val="19"/>
          <w:lang w:val="en-GB"/>
        </w:rPr>
        <w:t>fill out this application form?</w:t>
      </w:r>
    </w:p>
    <w:p w14:paraId="4412E381" w14:textId="77777777" w:rsidR="00340C4B" w:rsidRPr="009917D4" w:rsidRDefault="00340C4B" w:rsidP="00340C4B">
      <w:pPr>
        <w:tabs>
          <w:tab w:val="left" w:pos="284"/>
        </w:tabs>
        <w:rPr>
          <w:rFonts w:cstheme="minorHAnsi"/>
          <w:b/>
          <w:i/>
          <w:color w:val="4472C4" w:themeColor="accent1"/>
          <w:szCs w:val="19"/>
          <w:lang w:val="en-GB"/>
        </w:rPr>
      </w:pPr>
      <w:r w:rsidRPr="009917D4">
        <w:rPr>
          <w:rFonts w:cstheme="minorHAnsi"/>
          <w:b/>
          <w:i/>
          <w:color w:val="4472C4" w:themeColor="accent1"/>
          <w:szCs w:val="19"/>
          <w:lang w:val="en-GB"/>
        </w:rPr>
        <w:t xml:space="preserve">IMPORTANT: </w:t>
      </w:r>
    </w:p>
    <w:p w14:paraId="23AEA302" w14:textId="6CA768D8" w:rsidR="00340C4B" w:rsidRPr="009917D4" w:rsidRDefault="00340C4B" w:rsidP="00340C4B">
      <w:pPr>
        <w:pStyle w:val="ListParagraph"/>
        <w:numPr>
          <w:ilvl w:val="0"/>
          <w:numId w:val="8"/>
        </w:numPr>
        <w:tabs>
          <w:tab w:val="left" w:pos="284"/>
        </w:tabs>
        <w:spacing w:before="0" w:after="60"/>
        <w:jc w:val="both"/>
        <w:rPr>
          <w:rFonts w:cstheme="minorHAnsi"/>
          <w:i/>
          <w:color w:val="4472C4" w:themeColor="accent1"/>
          <w:szCs w:val="19"/>
          <w:lang w:val="en-GB"/>
        </w:rPr>
      </w:pPr>
      <w:r w:rsidRPr="009917D4">
        <w:rPr>
          <w:rFonts w:cstheme="minorHAnsi"/>
          <w:i/>
          <w:color w:val="4472C4" w:themeColor="accent1"/>
          <w:szCs w:val="19"/>
          <w:lang w:val="en-GB"/>
        </w:rPr>
        <w:t xml:space="preserve">When writing your </w:t>
      </w:r>
      <w:r>
        <w:rPr>
          <w:rFonts w:cstheme="minorHAnsi"/>
          <w:i/>
          <w:color w:val="4472C4" w:themeColor="accent1"/>
          <w:szCs w:val="19"/>
          <w:lang w:val="en-GB"/>
        </w:rPr>
        <w:t>summary</w:t>
      </w:r>
      <w:r w:rsidRPr="009917D4">
        <w:rPr>
          <w:rFonts w:cstheme="minorHAnsi"/>
          <w:i/>
          <w:color w:val="4472C4" w:themeColor="accent1"/>
          <w:szCs w:val="19"/>
          <w:lang w:val="en-GB"/>
        </w:rPr>
        <w:t xml:space="preserve">, please </w:t>
      </w:r>
      <w:r w:rsidR="00EC0230">
        <w:rPr>
          <w:rFonts w:cstheme="minorHAnsi"/>
          <w:i/>
          <w:color w:val="4472C4" w:themeColor="accent1"/>
          <w:szCs w:val="19"/>
          <w:lang w:val="en-GB"/>
        </w:rPr>
        <w:t>consider</w:t>
      </w:r>
      <w:r w:rsidRPr="009917D4">
        <w:rPr>
          <w:rFonts w:cstheme="minorHAnsi"/>
          <w:i/>
          <w:color w:val="4472C4" w:themeColor="accent1"/>
          <w:szCs w:val="19"/>
          <w:lang w:val="en-GB"/>
        </w:rPr>
        <w:t xml:space="preserve"> that it will be assessed by </w:t>
      </w:r>
      <w:r>
        <w:rPr>
          <w:rFonts w:cstheme="minorHAnsi"/>
          <w:i/>
          <w:color w:val="4472C4" w:themeColor="accent1"/>
          <w:szCs w:val="19"/>
          <w:lang w:val="en-GB"/>
        </w:rPr>
        <w:t>members of the Postdoc Association from other disciplines</w:t>
      </w:r>
      <w:r w:rsidRPr="009917D4">
        <w:rPr>
          <w:rFonts w:cstheme="minorHAnsi"/>
          <w:i/>
          <w:color w:val="4472C4" w:themeColor="accent1"/>
          <w:szCs w:val="19"/>
          <w:lang w:val="en-GB"/>
        </w:rPr>
        <w:t xml:space="preserve">, so it is </w:t>
      </w:r>
      <w:r w:rsidR="00EC0230">
        <w:rPr>
          <w:rFonts w:cstheme="minorHAnsi"/>
          <w:i/>
          <w:color w:val="4472C4" w:themeColor="accent1"/>
          <w:szCs w:val="19"/>
          <w:lang w:val="en-GB"/>
        </w:rPr>
        <w:t>crucial</w:t>
      </w:r>
      <w:r w:rsidRPr="009917D4">
        <w:rPr>
          <w:rFonts w:cstheme="minorHAnsi"/>
          <w:i/>
          <w:color w:val="4472C4" w:themeColor="accent1"/>
          <w:szCs w:val="19"/>
          <w:lang w:val="en-GB"/>
        </w:rPr>
        <w:t xml:space="preserve"> to write the </w:t>
      </w:r>
      <w:r>
        <w:rPr>
          <w:rFonts w:cstheme="minorHAnsi"/>
          <w:i/>
          <w:color w:val="4472C4" w:themeColor="accent1"/>
          <w:szCs w:val="19"/>
          <w:lang w:val="en-GB"/>
        </w:rPr>
        <w:t>summary</w:t>
      </w:r>
      <w:r w:rsidR="003F0AED">
        <w:rPr>
          <w:rFonts w:cstheme="minorHAnsi"/>
          <w:i/>
          <w:color w:val="4472C4" w:themeColor="accent1"/>
          <w:szCs w:val="19"/>
          <w:lang w:val="en-GB"/>
        </w:rPr>
        <w:t xml:space="preserve"> </w:t>
      </w:r>
      <w:r w:rsidRPr="009917D4">
        <w:rPr>
          <w:rFonts w:cstheme="minorHAnsi"/>
          <w:i/>
          <w:color w:val="4472C4" w:themeColor="accent1"/>
          <w:szCs w:val="19"/>
          <w:lang w:val="en-GB"/>
        </w:rPr>
        <w:t xml:space="preserve">with a </w:t>
      </w:r>
      <w:r w:rsidR="00EC0230">
        <w:rPr>
          <w:rFonts w:cstheme="minorHAnsi"/>
          <w:i/>
          <w:color w:val="4472C4" w:themeColor="accent1"/>
          <w:szCs w:val="19"/>
          <w:lang w:val="en-GB"/>
        </w:rPr>
        <w:t>broad</w:t>
      </w:r>
      <w:r w:rsidRPr="009917D4">
        <w:rPr>
          <w:rFonts w:cstheme="minorHAnsi"/>
          <w:i/>
          <w:color w:val="4472C4" w:themeColor="accent1"/>
          <w:szCs w:val="19"/>
          <w:lang w:val="en-GB"/>
        </w:rPr>
        <w:t xml:space="preserve"> audience in mind.</w:t>
      </w:r>
    </w:p>
    <w:p w14:paraId="7DB040B7" w14:textId="77777777" w:rsidR="00340C4B" w:rsidRDefault="00340C4B" w:rsidP="00340C4B">
      <w:pPr>
        <w:pStyle w:val="ListParagraph"/>
        <w:numPr>
          <w:ilvl w:val="0"/>
          <w:numId w:val="8"/>
        </w:numPr>
        <w:spacing w:before="0" w:after="60"/>
        <w:jc w:val="both"/>
        <w:rPr>
          <w:rFonts w:eastAsia="Arial" w:cstheme="minorHAnsi"/>
          <w:bCs/>
          <w:i/>
          <w:color w:val="4472C4" w:themeColor="accent1"/>
          <w:szCs w:val="19"/>
          <w:lang w:val="en-US"/>
        </w:rPr>
      </w:pPr>
      <w:r w:rsidRPr="009917D4">
        <w:rPr>
          <w:rFonts w:eastAsia="Arial" w:cstheme="minorHAnsi"/>
          <w:bCs/>
          <w:i/>
          <w:color w:val="4472C4" w:themeColor="accent1"/>
          <w:szCs w:val="19"/>
          <w:lang w:val="en-US"/>
        </w:rPr>
        <w:t xml:space="preserve">The proposals will be assessed anonymously and thus needs to be written anonymously: </w:t>
      </w:r>
    </w:p>
    <w:p w14:paraId="06ABD0E5" w14:textId="5FB52E5F" w:rsidR="00340C4B" w:rsidRPr="009917D4" w:rsidRDefault="00340C4B" w:rsidP="00340C4B">
      <w:pPr>
        <w:pStyle w:val="ListParagraph"/>
        <w:numPr>
          <w:ilvl w:val="0"/>
          <w:numId w:val="7"/>
        </w:numPr>
        <w:spacing w:before="0" w:after="60"/>
        <w:jc w:val="both"/>
        <w:rPr>
          <w:rFonts w:eastAsia="Arial" w:cstheme="minorHAnsi"/>
          <w:bCs/>
          <w:i/>
          <w:color w:val="4472C4" w:themeColor="accent1"/>
          <w:szCs w:val="19"/>
          <w:lang w:val="en-US"/>
        </w:rPr>
      </w:pPr>
      <w:r w:rsidRPr="009917D4">
        <w:rPr>
          <w:rFonts w:eastAsia="Arial" w:cstheme="minorHAnsi"/>
          <w:bCs/>
          <w:i/>
          <w:color w:val="4472C4" w:themeColor="accent1"/>
          <w:szCs w:val="19"/>
          <w:lang w:val="en-US"/>
        </w:rPr>
        <w:t>Applicants should not include details of any affiliations</w:t>
      </w:r>
    </w:p>
    <w:p w14:paraId="08799951" w14:textId="44C0D172" w:rsidR="00340C4B" w:rsidRPr="009917D4" w:rsidRDefault="00340C4B" w:rsidP="00340C4B">
      <w:pPr>
        <w:pStyle w:val="ListParagraph"/>
        <w:numPr>
          <w:ilvl w:val="0"/>
          <w:numId w:val="7"/>
        </w:numPr>
        <w:spacing w:before="0" w:after="60"/>
        <w:jc w:val="both"/>
        <w:rPr>
          <w:rFonts w:eastAsia="Arial" w:cstheme="minorHAnsi"/>
          <w:bCs/>
          <w:i/>
          <w:color w:val="4472C4" w:themeColor="accent1"/>
          <w:szCs w:val="19"/>
          <w:lang w:val="en-US"/>
        </w:rPr>
      </w:pPr>
      <w:r w:rsidRPr="009917D4">
        <w:rPr>
          <w:rFonts w:eastAsia="Arial" w:cstheme="minorHAnsi"/>
          <w:bCs/>
          <w:i/>
          <w:color w:val="4472C4" w:themeColor="accent1"/>
          <w:szCs w:val="19"/>
          <w:lang w:val="en-US"/>
        </w:rPr>
        <w:t>Applicants should not include references to any publications that they have authored or co-authored</w:t>
      </w:r>
    </w:p>
    <w:p w14:paraId="561F2783" w14:textId="77777777" w:rsidR="00340C4B" w:rsidRPr="009917D4" w:rsidRDefault="00340C4B" w:rsidP="00340C4B">
      <w:pPr>
        <w:tabs>
          <w:tab w:val="left" w:pos="284"/>
        </w:tabs>
        <w:rPr>
          <w:rFonts w:cstheme="minorHAnsi"/>
          <w:i/>
          <w:color w:val="4472C4" w:themeColor="accent1"/>
          <w:szCs w:val="19"/>
          <w:lang w:val="en-GB"/>
        </w:rPr>
      </w:pPr>
      <w:r w:rsidRPr="009917D4">
        <w:rPr>
          <w:rFonts w:cstheme="minorHAnsi"/>
          <w:i/>
          <w:color w:val="4472C4" w:themeColor="accent1"/>
          <w:szCs w:val="19"/>
          <w:lang w:val="en-GB"/>
        </w:rPr>
        <w:t>Please adhere to the following rules when filling out this application form:</w:t>
      </w:r>
    </w:p>
    <w:p w14:paraId="7F165F82" w14:textId="6403EE66" w:rsidR="00340C4B" w:rsidRPr="003F0AED" w:rsidRDefault="00340C4B" w:rsidP="00340C4B">
      <w:pPr>
        <w:pStyle w:val="ListParagraph"/>
        <w:numPr>
          <w:ilvl w:val="0"/>
          <w:numId w:val="6"/>
        </w:numPr>
        <w:rPr>
          <w:rFonts w:eastAsia="Arial" w:cstheme="minorHAnsi"/>
          <w:bCs/>
          <w:i/>
          <w:color w:val="4472C4" w:themeColor="accent1"/>
          <w:szCs w:val="19"/>
          <w:lang w:val="en-US"/>
        </w:rPr>
      </w:pPr>
      <w:r w:rsidRPr="00340C4B">
        <w:rPr>
          <w:rFonts w:eastAsia="Arial" w:cstheme="minorHAnsi"/>
          <w:bCs/>
          <w:i/>
          <w:color w:val="4472C4" w:themeColor="accent1"/>
          <w:szCs w:val="19"/>
          <w:lang w:val="en-US"/>
        </w:rPr>
        <w:t xml:space="preserve">The FORM (title, </w:t>
      </w:r>
      <w:r w:rsidR="003F7C9D">
        <w:rPr>
          <w:rFonts w:eastAsia="Arial" w:cstheme="minorHAnsi"/>
          <w:bCs/>
          <w:i/>
          <w:color w:val="4472C4" w:themeColor="accent1"/>
          <w:szCs w:val="19"/>
          <w:lang w:val="en-US"/>
        </w:rPr>
        <w:t xml:space="preserve">figure, </w:t>
      </w:r>
      <w:r w:rsidRPr="00340C4B">
        <w:rPr>
          <w:rFonts w:eastAsia="Arial" w:cstheme="minorHAnsi"/>
          <w:bCs/>
          <w:i/>
          <w:color w:val="4472C4" w:themeColor="accent1"/>
          <w:szCs w:val="19"/>
          <w:lang w:val="en-US"/>
        </w:rPr>
        <w:t>summary, Societal or academic relevance</w:t>
      </w:r>
      <w:r w:rsidR="00EC0230">
        <w:rPr>
          <w:rFonts w:eastAsia="Arial" w:cstheme="minorHAnsi"/>
          <w:bCs/>
          <w:i/>
          <w:color w:val="4472C4" w:themeColor="accent1"/>
          <w:szCs w:val="19"/>
          <w:lang w:val="en-US"/>
        </w:rPr>
        <w:t>,</w:t>
      </w:r>
      <w:r w:rsidRPr="00340C4B">
        <w:rPr>
          <w:rFonts w:eastAsia="Arial" w:cstheme="minorHAnsi"/>
          <w:bCs/>
          <w:i/>
          <w:color w:val="4472C4" w:themeColor="accent1"/>
          <w:szCs w:val="19"/>
          <w:lang w:val="en-US"/>
        </w:rPr>
        <w:t xml:space="preserve"> and impact</w:t>
      </w:r>
      <w:r>
        <w:rPr>
          <w:rFonts w:eastAsia="Arial" w:cstheme="minorHAnsi"/>
          <w:bCs/>
          <w:i/>
          <w:color w:val="4472C4" w:themeColor="accent1"/>
          <w:szCs w:val="19"/>
          <w:lang w:val="en-US"/>
        </w:rPr>
        <w:t xml:space="preserve">) </w:t>
      </w:r>
      <w:r w:rsidRPr="00340C4B">
        <w:rPr>
          <w:rFonts w:eastAsia="Arial" w:cstheme="minorHAnsi"/>
          <w:bCs/>
          <w:i/>
          <w:color w:val="4472C4" w:themeColor="accent1"/>
          <w:szCs w:val="19"/>
          <w:lang w:val="en-US"/>
        </w:rPr>
        <w:t xml:space="preserve"> may </w:t>
      </w:r>
      <w:r w:rsidR="00EC0230">
        <w:rPr>
          <w:rFonts w:eastAsia="Arial" w:cstheme="minorHAnsi"/>
          <w:bCs/>
          <w:i/>
          <w:color w:val="4472C4" w:themeColor="accent1"/>
          <w:szCs w:val="19"/>
          <w:lang w:val="en-US"/>
        </w:rPr>
        <w:t>consist</w:t>
      </w:r>
      <w:r w:rsidRPr="00340C4B">
        <w:rPr>
          <w:rFonts w:eastAsia="Arial" w:cstheme="minorHAnsi"/>
          <w:bCs/>
          <w:i/>
          <w:color w:val="4472C4" w:themeColor="accent1"/>
          <w:szCs w:val="19"/>
          <w:lang w:val="en-US"/>
        </w:rPr>
        <w:t xml:space="preserve"> of a </w:t>
      </w:r>
      <w:r w:rsidRPr="00340C4B">
        <w:rPr>
          <w:rFonts w:eastAsia="Arial" w:cstheme="minorHAnsi"/>
          <w:b/>
          <w:bCs/>
          <w:i/>
          <w:color w:val="4472C4" w:themeColor="accent1"/>
          <w:szCs w:val="19"/>
          <w:lang w:val="en-US"/>
        </w:rPr>
        <w:t>maximum of 1 page</w:t>
      </w:r>
      <w:r>
        <w:rPr>
          <w:rFonts w:eastAsia="Arial" w:cstheme="minorHAnsi"/>
          <w:b/>
          <w:bCs/>
          <w:i/>
          <w:color w:val="4472C4" w:themeColor="accent1"/>
          <w:szCs w:val="19"/>
          <w:lang w:val="en-US"/>
        </w:rPr>
        <w:t>.</w:t>
      </w:r>
      <w:r w:rsidR="003F0AED">
        <w:rPr>
          <w:rFonts w:eastAsia="Arial" w:cstheme="minorHAnsi"/>
          <w:b/>
          <w:bCs/>
          <w:i/>
          <w:color w:val="4472C4" w:themeColor="accent1"/>
          <w:szCs w:val="19"/>
          <w:lang w:val="en-US"/>
        </w:rPr>
        <w:t xml:space="preserve"> </w:t>
      </w:r>
    </w:p>
    <w:p w14:paraId="69E99862" w14:textId="05DDB78B" w:rsidR="003F0AED" w:rsidRDefault="003F0AED" w:rsidP="003F0AED">
      <w:pPr>
        <w:pStyle w:val="ListParagraph"/>
        <w:numPr>
          <w:ilvl w:val="0"/>
          <w:numId w:val="6"/>
        </w:numPr>
        <w:rPr>
          <w:rFonts w:eastAsia="Arial" w:cstheme="minorHAnsi"/>
          <w:bCs/>
          <w:i/>
          <w:color w:val="4472C4" w:themeColor="accent1"/>
          <w:szCs w:val="19"/>
          <w:lang w:val="en-US"/>
        </w:rPr>
      </w:pPr>
      <w:r>
        <w:rPr>
          <w:rFonts w:eastAsia="Arial" w:cstheme="minorHAnsi"/>
          <w:bCs/>
          <w:i/>
          <w:color w:val="4472C4" w:themeColor="accent1"/>
          <w:szCs w:val="19"/>
          <w:lang w:val="en-US"/>
        </w:rPr>
        <w:t xml:space="preserve">The Summary may have maximum 500 words. </w:t>
      </w:r>
    </w:p>
    <w:p w14:paraId="24ED565D" w14:textId="57C5208E" w:rsidR="001C3BDE" w:rsidRDefault="00BF7029" w:rsidP="0022020D">
      <w:pPr>
        <w:jc w:val="center"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 xml:space="preserve">Paper </w:t>
      </w:r>
      <w:r w:rsidRPr="00BF7029">
        <w:rPr>
          <w:b/>
          <w:bCs/>
          <w:sz w:val="32"/>
          <w:szCs w:val="32"/>
          <w:lang w:val="en-US"/>
        </w:rPr>
        <w:t>Title</w:t>
      </w:r>
    </w:p>
    <w:p w14:paraId="1E84C505" w14:textId="4813D164" w:rsidR="008D6248" w:rsidRPr="0022020D" w:rsidRDefault="008D6248" w:rsidP="0022020D">
      <w:pPr>
        <w:pStyle w:val="ListParagraph"/>
        <w:numPr>
          <w:ilvl w:val="0"/>
          <w:numId w:val="5"/>
        </w:numPr>
        <w:rPr>
          <w:i/>
          <w:iCs/>
          <w:color w:val="808080" w:themeColor="background1" w:themeShade="80"/>
          <w:szCs w:val="24"/>
          <w:lang w:val="en-US"/>
        </w:rPr>
      </w:pPr>
      <w:r w:rsidRPr="0022020D">
        <w:rPr>
          <w:b/>
          <w:bCs/>
          <w:szCs w:val="24"/>
          <w:lang w:val="en-US"/>
        </w:rPr>
        <w:t>Figure</w:t>
      </w:r>
    </w:p>
    <w:p w14:paraId="191DFB12" w14:textId="168DE0C7" w:rsidR="00BF7029" w:rsidRPr="008D6248" w:rsidRDefault="00BF7029" w:rsidP="0022020D">
      <w:pPr>
        <w:pStyle w:val="ListParagraph"/>
        <w:jc w:val="center"/>
        <w:rPr>
          <w:i/>
          <w:iCs/>
          <w:color w:val="808080" w:themeColor="background1" w:themeShade="80"/>
          <w:szCs w:val="24"/>
          <w:lang w:val="en-US"/>
        </w:rPr>
      </w:pPr>
      <w:r w:rsidRPr="008D6248">
        <w:rPr>
          <w:i/>
          <w:iCs/>
          <w:color w:val="808080" w:themeColor="background1" w:themeShade="80"/>
          <w:szCs w:val="24"/>
          <w:lang w:val="en-US"/>
        </w:rPr>
        <w:t xml:space="preserve">&lt;insert a figure which shows the main contribution of the article </w:t>
      </w:r>
      <w:r w:rsidR="008D6248" w:rsidRPr="008D6248">
        <w:rPr>
          <w:i/>
          <w:iCs/>
          <w:color w:val="808080" w:themeColor="background1" w:themeShade="80"/>
          <w:szCs w:val="24"/>
          <w:lang w:val="en-US"/>
        </w:rPr>
        <w:t>and situates it in the context of relevant work or demonstrates its social or academic relevance and impact&gt;</w:t>
      </w:r>
    </w:p>
    <w:p w14:paraId="1B90D265" w14:textId="08329F82" w:rsidR="00BF7029" w:rsidRDefault="00BF7029" w:rsidP="0022020D">
      <w:pPr>
        <w:pStyle w:val="ListParagraph"/>
        <w:numPr>
          <w:ilvl w:val="0"/>
          <w:numId w:val="5"/>
        </w:numPr>
        <w:rPr>
          <w:b/>
          <w:bCs/>
          <w:szCs w:val="24"/>
          <w:lang w:val="en-US"/>
        </w:rPr>
      </w:pPr>
      <w:r>
        <w:rPr>
          <w:b/>
          <w:bCs/>
          <w:szCs w:val="24"/>
          <w:lang w:val="en-US"/>
        </w:rPr>
        <w:t>Research s</w:t>
      </w:r>
      <w:r w:rsidRPr="00BF7029">
        <w:rPr>
          <w:b/>
          <w:bCs/>
          <w:szCs w:val="24"/>
          <w:lang w:val="en-US"/>
        </w:rPr>
        <w:t>ummary</w:t>
      </w:r>
    </w:p>
    <w:p w14:paraId="08129285" w14:textId="7C98E667" w:rsidR="00BF7029" w:rsidRPr="00D432E7" w:rsidRDefault="00D432E7" w:rsidP="00D432E7">
      <w:pPr>
        <w:rPr>
          <w:i/>
          <w:iCs/>
          <w:color w:val="808080" w:themeColor="background1" w:themeShade="80"/>
          <w:szCs w:val="24"/>
          <w:lang w:val="en-US"/>
        </w:rPr>
      </w:pPr>
      <w:r w:rsidRPr="00D432E7">
        <w:rPr>
          <w:i/>
          <w:iCs/>
          <w:color w:val="808080" w:themeColor="background1" w:themeShade="80"/>
          <w:szCs w:val="24"/>
          <w:lang w:val="en-US"/>
        </w:rPr>
        <w:t>(main objectives, contribution…)</w:t>
      </w:r>
    </w:p>
    <w:p w14:paraId="5856439D" w14:textId="006CCE82" w:rsidR="00BF7029" w:rsidRDefault="00BF7029" w:rsidP="00BF7029">
      <w:pPr>
        <w:pStyle w:val="ListParagraph"/>
        <w:rPr>
          <w:b/>
          <w:bCs/>
          <w:szCs w:val="24"/>
          <w:lang w:val="en-US"/>
        </w:rPr>
      </w:pPr>
    </w:p>
    <w:p w14:paraId="6F030F81" w14:textId="45D80917" w:rsidR="00BF7029" w:rsidRPr="00BF7029" w:rsidRDefault="00BF7029" w:rsidP="0022020D">
      <w:pPr>
        <w:pStyle w:val="ListParagraph"/>
        <w:numPr>
          <w:ilvl w:val="0"/>
          <w:numId w:val="5"/>
        </w:numPr>
        <w:rPr>
          <w:b/>
          <w:bCs/>
          <w:szCs w:val="24"/>
          <w:lang w:val="en-US"/>
        </w:rPr>
      </w:pPr>
      <w:r>
        <w:rPr>
          <w:b/>
          <w:bCs/>
          <w:szCs w:val="24"/>
          <w:lang w:val="en-US"/>
        </w:rPr>
        <w:t>Societal or academic relevance and impact</w:t>
      </w:r>
    </w:p>
    <w:sectPr w:rsidR="00BF7029" w:rsidRPr="00BF70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E494E"/>
    <w:multiLevelType w:val="hybridMultilevel"/>
    <w:tmpl w:val="D5BE55B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A3024"/>
    <w:multiLevelType w:val="hybridMultilevel"/>
    <w:tmpl w:val="3BB29608"/>
    <w:lvl w:ilvl="0" w:tplc="04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F3C11"/>
    <w:multiLevelType w:val="hybridMultilevel"/>
    <w:tmpl w:val="B76E66AA"/>
    <w:lvl w:ilvl="0" w:tplc="67FC98F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C67C18"/>
    <w:multiLevelType w:val="hybridMultilevel"/>
    <w:tmpl w:val="D7E0273A"/>
    <w:lvl w:ilvl="0" w:tplc="0413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4D8F2AF0"/>
    <w:multiLevelType w:val="hybridMultilevel"/>
    <w:tmpl w:val="08D4F3D8"/>
    <w:lvl w:ilvl="0" w:tplc="F81622CA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F06372"/>
    <w:multiLevelType w:val="hybridMultilevel"/>
    <w:tmpl w:val="570A9632"/>
    <w:lvl w:ilvl="0" w:tplc="196EE93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64384F"/>
    <w:multiLevelType w:val="hybridMultilevel"/>
    <w:tmpl w:val="1F7AF41E"/>
    <w:lvl w:ilvl="0" w:tplc="658A0006">
      <w:start w:val="2"/>
      <w:numFmt w:val="bullet"/>
      <w:lvlText w:val="-"/>
      <w:lvlJc w:val="left"/>
      <w:pPr>
        <w:ind w:left="1080" w:hanging="36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C134236"/>
    <w:multiLevelType w:val="hybridMultilevel"/>
    <w:tmpl w:val="8840A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9191509">
    <w:abstractNumId w:val="7"/>
  </w:num>
  <w:num w:numId="2" w16cid:durableId="543910621">
    <w:abstractNumId w:val="0"/>
  </w:num>
  <w:num w:numId="3" w16cid:durableId="772634101">
    <w:abstractNumId w:val="4"/>
  </w:num>
  <w:num w:numId="4" w16cid:durableId="525875421">
    <w:abstractNumId w:val="6"/>
  </w:num>
  <w:num w:numId="5" w16cid:durableId="897321958">
    <w:abstractNumId w:val="2"/>
  </w:num>
  <w:num w:numId="6" w16cid:durableId="1861359030">
    <w:abstractNumId w:val="1"/>
  </w:num>
  <w:num w:numId="7" w16cid:durableId="414018098">
    <w:abstractNumId w:val="3"/>
  </w:num>
  <w:num w:numId="8" w16cid:durableId="143779679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MjM3N7EwtDA2NbdU0lEKTi0uzszPAykwqQUAwNuFdCwAAAA="/>
  </w:docVars>
  <w:rsids>
    <w:rsidRoot w:val="00164B8F"/>
    <w:rsid w:val="000019E6"/>
    <w:rsid w:val="00001CE5"/>
    <w:rsid w:val="00005398"/>
    <w:rsid w:val="00007D01"/>
    <w:rsid w:val="00012AA4"/>
    <w:rsid w:val="00013DFE"/>
    <w:rsid w:val="00014E5E"/>
    <w:rsid w:val="0001729E"/>
    <w:rsid w:val="0002074C"/>
    <w:rsid w:val="000239C9"/>
    <w:rsid w:val="00026C3A"/>
    <w:rsid w:val="00036050"/>
    <w:rsid w:val="00036819"/>
    <w:rsid w:val="00036972"/>
    <w:rsid w:val="00036DEE"/>
    <w:rsid w:val="0003769F"/>
    <w:rsid w:val="0003784A"/>
    <w:rsid w:val="00037BBE"/>
    <w:rsid w:val="000404A3"/>
    <w:rsid w:val="0004207E"/>
    <w:rsid w:val="0004222B"/>
    <w:rsid w:val="00043053"/>
    <w:rsid w:val="000430B6"/>
    <w:rsid w:val="00043A5B"/>
    <w:rsid w:val="000446BF"/>
    <w:rsid w:val="00044BE2"/>
    <w:rsid w:val="00045225"/>
    <w:rsid w:val="00045303"/>
    <w:rsid w:val="0004608E"/>
    <w:rsid w:val="00053B75"/>
    <w:rsid w:val="00054DDC"/>
    <w:rsid w:val="00055625"/>
    <w:rsid w:val="00055C6A"/>
    <w:rsid w:val="0005730F"/>
    <w:rsid w:val="00060D0D"/>
    <w:rsid w:val="00060F90"/>
    <w:rsid w:val="000616B9"/>
    <w:rsid w:val="000631E9"/>
    <w:rsid w:val="000738E3"/>
    <w:rsid w:val="000743A1"/>
    <w:rsid w:val="00077A4D"/>
    <w:rsid w:val="0008590F"/>
    <w:rsid w:val="00086C7F"/>
    <w:rsid w:val="000938B1"/>
    <w:rsid w:val="000941CF"/>
    <w:rsid w:val="00095A1B"/>
    <w:rsid w:val="000A21A7"/>
    <w:rsid w:val="000A2282"/>
    <w:rsid w:val="000A3E17"/>
    <w:rsid w:val="000A51C9"/>
    <w:rsid w:val="000A57A4"/>
    <w:rsid w:val="000A59D6"/>
    <w:rsid w:val="000A7737"/>
    <w:rsid w:val="000B12D3"/>
    <w:rsid w:val="000B3248"/>
    <w:rsid w:val="000B638F"/>
    <w:rsid w:val="000B6E37"/>
    <w:rsid w:val="000C0EF3"/>
    <w:rsid w:val="000C16D8"/>
    <w:rsid w:val="000C4990"/>
    <w:rsid w:val="000C5795"/>
    <w:rsid w:val="000C5FA6"/>
    <w:rsid w:val="000C5FED"/>
    <w:rsid w:val="000C793D"/>
    <w:rsid w:val="000D2C3E"/>
    <w:rsid w:val="000D5117"/>
    <w:rsid w:val="000D5999"/>
    <w:rsid w:val="000D59C0"/>
    <w:rsid w:val="000D6277"/>
    <w:rsid w:val="000D66CC"/>
    <w:rsid w:val="000E3BD0"/>
    <w:rsid w:val="000E52D8"/>
    <w:rsid w:val="000E5CF1"/>
    <w:rsid w:val="000F46BB"/>
    <w:rsid w:val="000F4FBD"/>
    <w:rsid w:val="000F6924"/>
    <w:rsid w:val="000F6B2D"/>
    <w:rsid w:val="00100F7D"/>
    <w:rsid w:val="00102E3B"/>
    <w:rsid w:val="0010396F"/>
    <w:rsid w:val="00106464"/>
    <w:rsid w:val="00106C5E"/>
    <w:rsid w:val="00107CD0"/>
    <w:rsid w:val="00116408"/>
    <w:rsid w:val="00117998"/>
    <w:rsid w:val="00121B71"/>
    <w:rsid w:val="001223A5"/>
    <w:rsid w:val="0012557D"/>
    <w:rsid w:val="00126B9F"/>
    <w:rsid w:val="001270F8"/>
    <w:rsid w:val="00130497"/>
    <w:rsid w:val="00130A85"/>
    <w:rsid w:val="00131DAC"/>
    <w:rsid w:val="0013601E"/>
    <w:rsid w:val="00136807"/>
    <w:rsid w:val="001375CA"/>
    <w:rsid w:val="0014027E"/>
    <w:rsid w:val="00140F20"/>
    <w:rsid w:val="00141B0A"/>
    <w:rsid w:val="00142D97"/>
    <w:rsid w:val="00145958"/>
    <w:rsid w:val="00146985"/>
    <w:rsid w:val="00146FFA"/>
    <w:rsid w:val="0015425D"/>
    <w:rsid w:val="00160E65"/>
    <w:rsid w:val="00161C79"/>
    <w:rsid w:val="00162057"/>
    <w:rsid w:val="00164934"/>
    <w:rsid w:val="00164B8F"/>
    <w:rsid w:val="00165E60"/>
    <w:rsid w:val="001712C1"/>
    <w:rsid w:val="00172E07"/>
    <w:rsid w:val="001743F5"/>
    <w:rsid w:val="00176BB1"/>
    <w:rsid w:val="00177522"/>
    <w:rsid w:val="00177DC9"/>
    <w:rsid w:val="00180CF7"/>
    <w:rsid w:val="00181DDD"/>
    <w:rsid w:val="00182A76"/>
    <w:rsid w:val="00183B7E"/>
    <w:rsid w:val="0018549C"/>
    <w:rsid w:val="00187B45"/>
    <w:rsid w:val="00190966"/>
    <w:rsid w:val="0019204D"/>
    <w:rsid w:val="00194B27"/>
    <w:rsid w:val="0019540F"/>
    <w:rsid w:val="001979F2"/>
    <w:rsid w:val="001A0988"/>
    <w:rsid w:val="001A1E8C"/>
    <w:rsid w:val="001A2B50"/>
    <w:rsid w:val="001A2F20"/>
    <w:rsid w:val="001A48C6"/>
    <w:rsid w:val="001A59E7"/>
    <w:rsid w:val="001A5B27"/>
    <w:rsid w:val="001A6A1D"/>
    <w:rsid w:val="001B1587"/>
    <w:rsid w:val="001B1D8E"/>
    <w:rsid w:val="001B2EB9"/>
    <w:rsid w:val="001B3278"/>
    <w:rsid w:val="001B43A0"/>
    <w:rsid w:val="001B5051"/>
    <w:rsid w:val="001B5ABD"/>
    <w:rsid w:val="001B7AD1"/>
    <w:rsid w:val="001C05C2"/>
    <w:rsid w:val="001C3C7C"/>
    <w:rsid w:val="001C436E"/>
    <w:rsid w:val="001C6018"/>
    <w:rsid w:val="001D10C5"/>
    <w:rsid w:val="001D26C5"/>
    <w:rsid w:val="001D3395"/>
    <w:rsid w:val="001D61B0"/>
    <w:rsid w:val="001D6E38"/>
    <w:rsid w:val="001E1510"/>
    <w:rsid w:val="001E2E07"/>
    <w:rsid w:val="001E31FE"/>
    <w:rsid w:val="001E7808"/>
    <w:rsid w:val="001F1B92"/>
    <w:rsid w:val="001F6E26"/>
    <w:rsid w:val="00201269"/>
    <w:rsid w:val="00203230"/>
    <w:rsid w:val="002033D6"/>
    <w:rsid w:val="002046C1"/>
    <w:rsid w:val="00205622"/>
    <w:rsid w:val="002070A0"/>
    <w:rsid w:val="00207276"/>
    <w:rsid w:val="002105FF"/>
    <w:rsid w:val="00210672"/>
    <w:rsid w:val="0021152D"/>
    <w:rsid w:val="0021276F"/>
    <w:rsid w:val="0021422B"/>
    <w:rsid w:val="0021437A"/>
    <w:rsid w:val="00216735"/>
    <w:rsid w:val="00216E28"/>
    <w:rsid w:val="00217E0D"/>
    <w:rsid w:val="00220025"/>
    <w:rsid w:val="002200FD"/>
    <w:rsid w:val="0022020D"/>
    <w:rsid w:val="00220AEF"/>
    <w:rsid w:val="00220B91"/>
    <w:rsid w:val="00220F34"/>
    <w:rsid w:val="00221FAF"/>
    <w:rsid w:val="00222665"/>
    <w:rsid w:val="00223F83"/>
    <w:rsid w:val="00225047"/>
    <w:rsid w:val="00231A69"/>
    <w:rsid w:val="00232742"/>
    <w:rsid w:val="0023302B"/>
    <w:rsid w:val="00233D16"/>
    <w:rsid w:val="00235C3E"/>
    <w:rsid w:val="00236131"/>
    <w:rsid w:val="00246673"/>
    <w:rsid w:val="00250507"/>
    <w:rsid w:val="00251007"/>
    <w:rsid w:val="0025203E"/>
    <w:rsid w:val="0025263A"/>
    <w:rsid w:val="0025313D"/>
    <w:rsid w:val="00253470"/>
    <w:rsid w:val="00254AEB"/>
    <w:rsid w:val="00255CA6"/>
    <w:rsid w:val="00265FA1"/>
    <w:rsid w:val="00267587"/>
    <w:rsid w:val="002675BD"/>
    <w:rsid w:val="0028066C"/>
    <w:rsid w:val="002806FA"/>
    <w:rsid w:val="002833C1"/>
    <w:rsid w:val="002867A0"/>
    <w:rsid w:val="002871CF"/>
    <w:rsid w:val="0029049E"/>
    <w:rsid w:val="0029337A"/>
    <w:rsid w:val="00295EEC"/>
    <w:rsid w:val="002A3DC6"/>
    <w:rsid w:val="002A53C3"/>
    <w:rsid w:val="002A5443"/>
    <w:rsid w:val="002A7275"/>
    <w:rsid w:val="002A7C81"/>
    <w:rsid w:val="002B0B43"/>
    <w:rsid w:val="002B0BBA"/>
    <w:rsid w:val="002B0CA1"/>
    <w:rsid w:val="002B226C"/>
    <w:rsid w:val="002B30F8"/>
    <w:rsid w:val="002B374E"/>
    <w:rsid w:val="002B4DBE"/>
    <w:rsid w:val="002B7690"/>
    <w:rsid w:val="002B7CDD"/>
    <w:rsid w:val="002C73EF"/>
    <w:rsid w:val="002D0657"/>
    <w:rsid w:val="002D10EB"/>
    <w:rsid w:val="002D1137"/>
    <w:rsid w:val="002D32E0"/>
    <w:rsid w:val="002D4A77"/>
    <w:rsid w:val="002D5429"/>
    <w:rsid w:val="002D7468"/>
    <w:rsid w:val="002D76E6"/>
    <w:rsid w:val="002E0643"/>
    <w:rsid w:val="002E0A9E"/>
    <w:rsid w:val="002E12AB"/>
    <w:rsid w:val="002E24CB"/>
    <w:rsid w:val="002E27FE"/>
    <w:rsid w:val="002E566D"/>
    <w:rsid w:val="002E60AB"/>
    <w:rsid w:val="002E680F"/>
    <w:rsid w:val="002E71D4"/>
    <w:rsid w:val="002F177D"/>
    <w:rsid w:val="002F6E16"/>
    <w:rsid w:val="002F792A"/>
    <w:rsid w:val="002F7BF5"/>
    <w:rsid w:val="0030223F"/>
    <w:rsid w:val="00302719"/>
    <w:rsid w:val="00304DCD"/>
    <w:rsid w:val="003052C4"/>
    <w:rsid w:val="0030618A"/>
    <w:rsid w:val="00310585"/>
    <w:rsid w:val="003121B3"/>
    <w:rsid w:val="003128E8"/>
    <w:rsid w:val="0031349E"/>
    <w:rsid w:val="00313AAF"/>
    <w:rsid w:val="00316F94"/>
    <w:rsid w:val="003175A9"/>
    <w:rsid w:val="00321184"/>
    <w:rsid w:val="00322D8B"/>
    <w:rsid w:val="00325CB4"/>
    <w:rsid w:val="00326F0F"/>
    <w:rsid w:val="00330DD9"/>
    <w:rsid w:val="00331A57"/>
    <w:rsid w:val="00333BE9"/>
    <w:rsid w:val="00334262"/>
    <w:rsid w:val="00336371"/>
    <w:rsid w:val="00340C4B"/>
    <w:rsid w:val="00342FB4"/>
    <w:rsid w:val="0034401A"/>
    <w:rsid w:val="00345085"/>
    <w:rsid w:val="00346CAC"/>
    <w:rsid w:val="00350504"/>
    <w:rsid w:val="0035150B"/>
    <w:rsid w:val="00352559"/>
    <w:rsid w:val="0035310A"/>
    <w:rsid w:val="00353355"/>
    <w:rsid w:val="003533C4"/>
    <w:rsid w:val="00357F8C"/>
    <w:rsid w:val="003633FA"/>
    <w:rsid w:val="003650F9"/>
    <w:rsid w:val="00366D1E"/>
    <w:rsid w:val="003702E2"/>
    <w:rsid w:val="00374F7F"/>
    <w:rsid w:val="00376999"/>
    <w:rsid w:val="00380CFD"/>
    <w:rsid w:val="00381350"/>
    <w:rsid w:val="0038220F"/>
    <w:rsid w:val="003860E8"/>
    <w:rsid w:val="00386BD7"/>
    <w:rsid w:val="003874D8"/>
    <w:rsid w:val="00390910"/>
    <w:rsid w:val="0039228F"/>
    <w:rsid w:val="00392B7C"/>
    <w:rsid w:val="003945DE"/>
    <w:rsid w:val="00395EA0"/>
    <w:rsid w:val="00397A01"/>
    <w:rsid w:val="003A11FE"/>
    <w:rsid w:val="003A3930"/>
    <w:rsid w:val="003A43FD"/>
    <w:rsid w:val="003A472B"/>
    <w:rsid w:val="003A77BB"/>
    <w:rsid w:val="003B0BEA"/>
    <w:rsid w:val="003B2B29"/>
    <w:rsid w:val="003B2CC8"/>
    <w:rsid w:val="003B4039"/>
    <w:rsid w:val="003B68E8"/>
    <w:rsid w:val="003B6A65"/>
    <w:rsid w:val="003C0048"/>
    <w:rsid w:val="003C2B41"/>
    <w:rsid w:val="003C5124"/>
    <w:rsid w:val="003C51F8"/>
    <w:rsid w:val="003C6915"/>
    <w:rsid w:val="003C7991"/>
    <w:rsid w:val="003C7C7B"/>
    <w:rsid w:val="003D1CA5"/>
    <w:rsid w:val="003D2101"/>
    <w:rsid w:val="003D3B61"/>
    <w:rsid w:val="003D4CEB"/>
    <w:rsid w:val="003D7EC7"/>
    <w:rsid w:val="003E1DA1"/>
    <w:rsid w:val="003E2296"/>
    <w:rsid w:val="003E41C1"/>
    <w:rsid w:val="003E5433"/>
    <w:rsid w:val="003E7EF0"/>
    <w:rsid w:val="003F0AED"/>
    <w:rsid w:val="003F0B65"/>
    <w:rsid w:val="003F1066"/>
    <w:rsid w:val="003F20C2"/>
    <w:rsid w:val="003F3B61"/>
    <w:rsid w:val="003F6AE4"/>
    <w:rsid w:val="003F7C9D"/>
    <w:rsid w:val="0040250B"/>
    <w:rsid w:val="00404139"/>
    <w:rsid w:val="00404939"/>
    <w:rsid w:val="00405421"/>
    <w:rsid w:val="00407F77"/>
    <w:rsid w:val="004109DF"/>
    <w:rsid w:val="00414409"/>
    <w:rsid w:val="0041563D"/>
    <w:rsid w:val="0042012C"/>
    <w:rsid w:val="004209FA"/>
    <w:rsid w:val="00421198"/>
    <w:rsid w:val="00423E33"/>
    <w:rsid w:val="00423F02"/>
    <w:rsid w:val="00425D88"/>
    <w:rsid w:val="00426B77"/>
    <w:rsid w:val="00426F66"/>
    <w:rsid w:val="00427DCF"/>
    <w:rsid w:val="004321C2"/>
    <w:rsid w:val="00432F83"/>
    <w:rsid w:val="00433662"/>
    <w:rsid w:val="004356EB"/>
    <w:rsid w:val="00436223"/>
    <w:rsid w:val="00437160"/>
    <w:rsid w:val="00443288"/>
    <w:rsid w:val="00443796"/>
    <w:rsid w:val="00447724"/>
    <w:rsid w:val="00450006"/>
    <w:rsid w:val="00451A08"/>
    <w:rsid w:val="004629FA"/>
    <w:rsid w:val="0046536C"/>
    <w:rsid w:val="004658D6"/>
    <w:rsid w:val="0046666E"/>
    <w:rsid w:val="00472E64"/>
    <w:rsid w:val="004744F1"/>
    <w:rsid w:val="00474529"/>
    <w:rsid w:val="00477EDF"/>
    <w:rsid w:val="00480DE0"/>
    <w:rsid w:val="00482325"/>
    <w:rsid w:val="00483EC1"/>
    <w:rsid w:val="00486AB2"/>
    <w:rsid w:val="00486E28"/>
    <w:rsid w:val="00486E7C"/>
    <w:rsid w:val="00487067"/>
    <w:rsid w:val="00487509"/>
    <w:rsid w:val="00490647"/>
    <w:rsid w:val="00491D04"/>
    <w:rsid w:val="004933EC"/>
    <w:rsid w:val="0049358E"/>
    <w:rsid w:val="004937D4"/>
    <w:rsid w:val="00496641"/>
    <w:rsid w:val="00496FC4"/>
    <w:rsid w:val="004976C0"/>
    <w:rsid w:val="004A17A3"/>
    <w:rsid w:val="004A3E21"/>
    <w:rsid w:val="004A7065"/>
    <w:rsid w:val="004B1770"/>
    <w:rsid w:val="004B30F9"/>
    <w:rsid w:val="004B32B6"/>
    <w:rsid w:val="004B3C33"/>
    <w:rsid w:val="004B4603"/>
    <w:rsid w:val="004B715F"/>
    <w:rsid w:val="004C03B3"/>
    <w:rsid w:val="004C05FC"/>
    <w:rsid w:val="004C07B1"/>
    <w:rsid w:val="004C135B"/>
    <w:rsid w:val="004C2B29"/>
    <w:rsid w:val="004C509E"/>
    <w:rsid w:val="004C50C6"/>
    <w:rsid w:val="004D1DFB"/>
    <w:rsid w:val="004D241C"/>
    <w:rsid w:val="004D335B"/>
    <w:rsid w:val="004D4505"/>
    <w:rsid w:val="004F083B"/>
    <w:rsid w:val="004F1942"/>
    <w:rsid w:val="004F2755"/>
    <w:rsid w:val="004F3AD4"/>
    <w:rsid w:val="004F6EBF"/>
    <w:rsid w:val="005000A5"/>
    <w:rsid w:val="005045B3"/>
    <w:rsid w:val="005059A4"/>
    <w:rsid w:val="00505D26"/>
    <w:rsid w:val="00506661"/>
    <w:rsid w:val="00510B00"/>
    <w:rsid w:val="00511D27"/>
    <w:rsid w:val="00511E95"/>
    <w:rsid w:val="00512A43"/>
    <w:rsid w:val="005156B9"/>
    <w:rsid w:val="00515A0F"/>
    <w:rsid w:val="00515C4B"/>
    <w:rsid w:val="005172CC"/>
    <w:rsid w:val="0052095E"/>
    <w:rsid w:val="005212C2"/>
    <w:rsid w:val="00521B57"/>
    <w:rsid w:val="00523D23"/>
    <w:rsid w:val="00524297"/>
    <w:rsid w:val="0052469A"/>
    <w:rsid w:val="00524DB5"/>
    <w:rsid w:val="005268FF"/>
    <w:rsid w:val="00526F3C"/>
    <w:rsid w:val="0053098D"/>
    <w:rsid w:val="00530BC4"/>
    <w:rsid w:val="005311E6"/>
    <w:rsid w:val="00532903"/>
    <w:rsid w:val="005330B7"/>
    <w:rsid w:val="00536B82"/>
    <w:rsid w:val="00540BD9"/>
    <w:rsid w:val="00541B5E"/>
    <w:rsid w:val="00542BD5"/>
    <w:rsid w:val="00543409"/>
    <w:rsid w:val="005448A6"/>
    <w:rsid w:val="005449F6"/>
    <w:rsid w:val="005457C8"/>
    <w:rsid w:val="00552A3A"/>
    <w:rsid w:val="00553AF8"/>
    <w:rsid w:val="0055422F"/>
    <w:rsid w:val="00555082"/>
    <w:rsid w:val="005552EE"/>
    <w:rsid w:val="0055547B"/>
    <w:rsid w:val="005557D7"/>
    <w:rsid w:val="005575D4"/>
    <w:rsid w:val="00560FD3"/>
    <w:rsid w:val="00561AC8"/>
    <w:rsid w:val="00561CD1"/>
    <w:rsid w:val="00562E32"/>
    <w:rsid w:val="0056468E"/>
    <w:rsid w:val="00564A5B"/>
    <w:rsid w:val="005653BA"/>
    <w:rsid w:val="005658E5"/>
    <w:rsid w:val="00566C87"/>
    <w:rsid w:val="00572ABF"/>
    <w:rsid w:val="00574439"/>
    <w:rsid w:val="005752E9"/>
    <w:rsid w:val="005807C8"/>
    <w:rsid w:val="00580EC6"/>
    <w:rsid w:val="0058492D"/>
    <w:rsid w:val="00587B75"/>
    <w:rsid w:val="00587D84"/>
    <w:rsid w:val="00591204"/>
    <w:rsid w:val="00591F48"/>
    <w:rsid w:val="00592A8F"/>
    <w:rsid w:val="00592D90"/>
    <w:rsid w:val="005933B1"/>
    <w:rsid w:val="005973B8"/>
    <w:rsid w:val="00597B96"/>
    <w:rsid w:val="005A02A5"/>
    <w:rsid w:val="005A06ED"/>
    <w:rsid w:val="005A349F"/>
    <w:rsid w:val="005A3AF4"/>
    <w:rsid w:val="005A4F17"/>
    <w:rsid w:val="005A526A"/>
    <w:rsid w:val="005A6147"/>
    <w:rsid w:val="005A6B8F"/>
    <w:rsid w:val="005B039D"/>
    <w:rsid w:val="005B2527"/>
    <w:rsid w:val="005B30E0"/>
    <w:rsid w:val="005B3384"/>
    <w:rsid w:val="005B5284"/>
    <w:rsid w:val="005B5785"/>
    <w:rsid w:val="005B59CD"/>
    <w:rsid w:val="005B61B7"/>
    <w:rsid w:val="005B6860"/>
    <w:rsid w:val="005B7481"/>
    <w:rsid w:val="005C0B9C"/>
    <w:rsid w:val="005C35E2"/>
    <w:rsid w:val="005C3A7C"/>
    <w:rsid w:val="005C4998"/>
    <w:rsid w:val="005C5129"/>
    <w:rsid w:val="005C5313"/>
    <w:rsid w:val="005D0410"/>
    <w:rsid w:val="005D1A60"/>
    <w:rsid w:val="005D485C"/>
    <w:rsid w:val="005D4F55"/>
    <w:rsid w:val="005D66B5"/>
    <w:rsid w:val="005E06B9"/>
    <w:rsid w:val="005E11FD"/>
    <w:rsid w:val="005E136D"/>
    <w:rsid w:val="005E15E2"/>
    <w:rsid w:val="005E247C"/>
    <w:rsid w:val="005E2975"/>
    <w:rsid w:val="005E5270"/>
    <w:rsid w:val="005E58FE"/>
    <w:rsid w:val="005E5942"/>
    <w:rsid w:val="005F0E87"/>
    <w:rsid w:val="005F302D"/>
    <w:rsid w:val="005F4CBC"/>
    <w:rsid w:val="005F5617"/>
    <w:rsid w:val="005F56E2"/>
    <w:rsid w:val="005F63CB"/>
    <w:rsid w:val="005F68FA"/>
    <w:rsid w:val="0060025A"/>
    <w:rsid w:val="006019FD"/>
    <w:rsid w:val="00604190"/>
    <w:rsid w:val="0060455A"/>
    <w:rsid w:val="006047F3"/>
    <w:rsid w:val="006048D5"/>
    <w:rsid w:val="00605886"/>
    <w:rsid w:val="00605C57"/>
    <w:rsid w:val="00605C59"/>
    <w:rsid w:val="00606851"/>
    <w:rsid w:val="00607843"/>
    <w:rsid w:val="00607D7A"/>
    <w:rsid w:val="006114BD"/>
    <w:rsid w:val="00615EED"/>
    <w:rsid w:val="0061699D"/>
    <w:rsid w:val="006210C4"/>
    <w:rsid w:val="006218C2"/>
    <w:rsid w:val="006227EA"/>
    <w:rsid w:val="006230F6"/>
    <w:rsid w:val="006241CD"/>
    <w:rsid w:val="00624806"/>
    <w:rsid w:val="0063206B"/>
    <w:rsid w:val="00632E82"/>
    <w:rsid w:val="006345A8"/>
    <w:rsid w:val="006347EB"/>
    <w:rsid w:val="006347F9"/>
    <w:rsid w:val="00635BF6"/>
    <w:rsid w:val="006360D1"/>
    <w:rsid w:val="006362CE"/>
    <w:rsid w:val="0063683E"/>
    <w:rsid w:val="00641525"/>
    <w:rsid w:val="00641B7D"/>
    <w:rsid w:val="006444EF"/>
    <w:rsid w:val="00644ED2"/>
    <w:rsid w:val="00647182"/>
    <w:rsid w:val="00647482"/>
    <w:rsid w:val="006505D7"/>
    <w:rsid w:val="0065367D"/>
    <w:rsid w:val="00655AED"/>
    <w:rsid w:val="00657A24"/>
    <w:rsid w:val="00660BDD"/>
    <w:rsid w:val="0066475C"/>
    <w:rsid w:val="006647F6"/>
    <w:rsid w:val="00665ADA"/>
    <w:rsid w:val="00665BAD"/>
    <w:rsid w:val="00667FEF"/>
    <w:rsid w:val="00672122"/>
    <w:rsid w:val="00672226"/>
    <w:rsid w:val="006725DB"/>
    <w:rsid w:val="0067292D"/>
    <w:rsid w:val="006743DB"/>
    <w:rsid w:val="00674578"/>
    <w:rsid w:val="0067567E"/>
    <w:rsid w:val="006756D9"/>
    <w:rsid w:val="00675AD4"/>
    <w:rsid w:val="00675BFF"/>
    <w:rsid w:val="0067798A"/>
    <w:rsid w:val="00677AB4"/>
    <w:rsid w:val="006803AA"/>
    <w:rsid w:val="006805E5"/>
    <w:rsid w:val="00680E34"/>
    <w:rsid w:val="00682603"/>
    <w:rsid w:val="00683948"/>
    <w:rsid w:val="00685AD1"/>
    <w:rsid w:val="00687AEF"/>
    <w:rsid w:val="00690905"/>
    <w:rsid w:val="0069095F"/>
    <w:rsid w:val="00690C5E"/>
    <w:rsid w:val="00693412"/>
    <w:rsid w:val="00694194"/>
    <w:rsid w:val="0069420C"/>
    <w:rsid w:val="00696C87"/>
    <w:rsid w:val="006A0959"/>
    <w:rsid w:val="006A29CD"/>
    <w:rsid w:val="006A3185"/>
    <w:rsid w:val="006A6C3B"/>
    <w:rsid w:val="006B348C"/>
    <w:rsid w:val="006B3CC8"/>
    <w:rsid w:val="006B71B5"/>
    <w:rsid w:val="006C1214"/>
    <w:rsid w:val="006C1F9E"/>
    <w:rsid w:val="006C4693"/>
    <w:rsid w:val="006C4E0E"/>
    <w:rsid w:val="006C6BDE"/>
    <w:rsid w:val="006D0AB8"/>
    <w:rsid w:val="006D22AE"/>
    <w:rsid w:val="006D5267"/>
    <w:rsid w:val="006E12AE"/>
    <w:rsid w:val="006E1FA8"/>
    <w:rsid w:val="006E4477"/>
    <w:rsid w:val="006E5BDE"/>
    <w:rsid w:val="006E78E6"/>
    <w:rsid w:val="006F1299"/>
    <w:rsid w:val="006F3380"/>
    <w:rsid w:val="006F64B0"/>
    <w:rsid w:val="007022A1"/>
    <w:rsid w:val="0070249D"/>
    <w:rsid w:val="007058D6"/>
    <w:rsid w:val="00705D98"/>
    <w:rsid w:val="00706006"/>
    <w:rsid w:val="00715D97"/>
    <w:rsid w:val="0072137D"/>
    <w:rsid w:val="007219A4"/>
    <w:rsid w:val="00722719"/>
    <w:rsid w:val="00722729"/>
    <w:rsid w:val="007244D2"/>
    <w:rsid w:val="00724659"/>
    <w:rsid w:val="00725E8A"/>
    <w:rsid w:val="007260FE"/>
    <w:rsid w:val="0073004E"/>
    <w:rsid w:val="0073051D"/>
    <w:rsid w:val="007309CC"/>
    <w:rsid w:val="0073288F"/>
    <w:rsid w:val="00735549"/>
    <w:rsid w:val="007356AA"/>
    <w:rsid w:val="007360F8"/>
    <w:rsid w:val="00737027"/>
    <w:rsid w:val="0073799E"/>
    <w:rsid w:val="0074008C"/>
    <w:rsid w:val="00743F3D"/>
    <w:rsid w:val="0074500A"/>
    <w:rsid w:val="00746BC9"/>
    <w:rsid w:val="00747376"/>
    <w:rsid w:val="00747B69"/>
    <w:rsid w:val="00751209"/>
    <w:rsid w:val="00751F1E"/>
    <w:rsid w:val="00752909"/>
    <w:rsid w:val="00753EED"/>
    <w:rsid w:val="00753F39"/>
    <w:rsid w:val="00754EF7"/>
    <w:rsid w:val="007559E4"/>
    <w:rsid w:val="007577C5"/>
    <w:rsid w:val="00760140"/>
    <w:rsid w:val="007618EF"/>
    <w:rsid w:val="007621EF"/>
    <w:rsid w:val="00762694"/>
    <w:rsid w:val="00763756"/>
    <w:rsid w:val="00763E07"/>
    <w:rsid w:val="007640B0"/>
    <w:rsid w:val="00764E29"/>
    <w:rsid w:val="00765FFC"/>
    <w:rsid w:val="00766438"/>
    <w:rsid w:val="00766520"/>
    <w:rsid w:val="00766C0B"/>
    <w:rsid w:val="0077136F"/>
    <w:rsid w:val="0077217B"/>
    <w:rsid w:val="00776A53"/>
    <w:rsid w:val="00780029"/>
    <w:rsid w:val="007821FC"/>
    <w:rsid w:val="00783094"/>
    <w:rsid w:val="00785A97"/>
    <w:rsid w:val="00786F14"/>
    <w:rsid w:val="00790178"/>
    <w:rsid w:val="0079091B"/>
    <w:rsid w:val="00792A6D"/>
    <w:rsid w:val="007948C4"/>
    <w:rsid w:val="00796383"/>
    <w:rsid w:val="007A3E09"/>
    <w:rsid w:val="007A4A05"/>
    <w:rsid w:val="007A6EFE"/>
    <w:rsid w:val="007B187C"/>
    <w:rsid w:val="007B1BF8"/>
    <w:rsid w:val="007B2643"/>
    <w:rsid w:val="007B688A"/>
    <w:rsid w:val="007B73A6"/>
    <w:rsid w:val="007C22BC"/>
    <w:rsid w:val="007C24DA"/>
    <w:rsid w:val="007C5BC0"/>
    <w:rsid w:val="007C6DE8"/>
    <w:rsid w:val="007C7D74"/>
    <w:rsid w:val="007D169F"/>
    <w:rsid w:val="007D1735"/>
    <w:rsid w:val="007D370C"/>
    <w:rsid w:val="007D4A38"/>
    <w:rsid w:val="007E285A"/>
    <w:rsid w:val="007E5BE8"/>
    <w:rsid w:val="007F08B1"/>
    <w:rsid w:val="007F2847"/>
    <w:rsid w:val="007F3617"/>
    <w:rsid w:val="007F4BC9"/>
    <w:rsid w:val="007F4FDE"/>
    <w:rsid w:val="007F6029"/>
    <w:rsid w:val="007F6088"/>
    <w:rsid w:val="007F762A"/>
    <w:rsid w:val="00803939"/>
    <w:rsid w:val="00806FBA"/>
    <w:rsid w:val="0080740D"/>
    <w:rsid w:val="0081095F"/>
    <w:rsid w:val="00811E3F"/>
    <w:rsid w:val="008126D7"/>
    <w:rsid w:val="00812D9A"/>
    <w:rsid w:val="00813453"/>
    <w:rsid w:val="00813E19"/>
    <w:rsid w:val="008144A9"/>
    <w:rsid w:val="00817851"/>
    <w:rsid w:val="0082271F"/>
    <w:rsid w:val="00827BFB"/>
    <w:rsid w:val="00831063"/>
    <w:rsid w:val="00832046"/>
    <w:rsid w:val="008339EE"/>
    <w:rsid w:val="008349D3"/>
    <w:rsid w:val="00834BA3"/>
    <w:rsid w:val="00835C37"/>
    <w:rsid w:val="00837DB4"/>
    <w:rsid w:val="00840803"/>
    <w:rsid w:val="008426DC"/>
    <w:rsid w:val="00842A6C"/>
    <w:rsid w:val="00843EB9"/>
    <w:rsid w:val="00843F75"/>
    <w:rsid w:val="00845780"/>
    <w:rsid w:val="00846275"/>
    <w:rsid w:val="00847A6E"/>
    <w:rsid w:val="00847FD7"/>
    <w:rsid w:val="008503B1"/>
    <w:rsid w:val="00851DF7"/>
    <w:rsid w:val="008522AA"/>
    <w:rsid w:val="00852BB0"/>
    <w:rsid w:val="008535BE"/>
    <w:rsid w:val="008546F2"/>
    <w:rsid w:val="00855D98"/>
    <w:rsid w:val="00857BDA"/>
    <w:rsid w:val="008619FC"/>
    <w:rsid w:val="00865AA8"/>
    <w:rsid w:val="008737BC"/>
    <w:rsid w:val="008745DE"/>
    <w:rsid w:val="008766C9"/>
    <w:rsid w:val="008767BE"/>
    <w:rsid w:val="00877BF5"/>
    <w:rsid w:val="00877C88"/>
    <w:rsid w:val="00877FA9"/>
    <w:rsid w:val="00880600"/>
    <w:rsid w:val="0088253D"/>
    <w:rsid w:val="008844D1"/>
    <w:rsid w:val="008859E0"/>
    <w:rsid w:val="00885B00"/>
    <w:rsid w:val="00886533"/>
    <w:rsid w:val="008924A4"/>
    <w:rsid w:val="00894F00"/>
    <w:rsid w:val="00895B83"/>
    <w:rsid w:val="0089601C"/>
    <w:rsid w:val="008A2246"/>
    <w:rsid w:val="008A27FC"/>
    <w:rsid w:val="008A444F"/>
    <w:rsid w:val="008A458E"/>
    <w:rsid w:val="008A68C0"/>
    <w:rsid w:val="008A70EC"/>
    <w:rsid w:val="008A7E04"/>
    <w:rsid w:val="008B0B29"/>
    <w:rsid w:val="008B19D9"/>
    <w:rsid w:val="008B1C34"/>
    <w:rsid w:val="008B3EE5"/>
    <w:rsid w:val="008B4242"/>
    <w:rsid w:val="008B474B"/>
    <w:rsid w:val="008B54BE"/>
    <w:rsid w:val="008B5F3E"/>
    <w:rsid w:val="008B671F"/>
    <w:rsid w:val="008C04E6"/>
    <w:rsid w:val="008C30A1"/>
    <w:rsid w:val="008C797F"/>
    <w:rsid w:val="008D0A0D"/>
    <w:rsid w:val="008D1DD3"/>
    <w:rsid w:val="008D4C87"/>
    <w:rsid w:val="008D4E36"/>
    <w:rsid w:val="008D56B5"/>
    <w:rsid w:val="008D5AEA"/>
    <w:rsid w:val="008D6248"/>
    <w:rsid w:val="008D6D44"/>
    <w:rsid w:val="008D7592"/>
    <w:rsid w:val="008E0C9E"/>
    <w:rsid w:val="008E164A"/>
    <w:rsid w:val="008E5F85"/>
    <w:rsid w:val="008E6A76"/>
    <w:rsid w:val="008F16CC"/>
    <w:rsid w:val="008F2471"/>
    <w:rsid w:val="008F3BE5"/>
    <w:rsid w:val="008F6080"/>
    <w:rsid w:val="008F7048"/>
    <w:rsid w:val="008F7692"/>
    <w:rsid w:val="00900F60"/>
    <w:rsid w:val="009015DA"/>
    <w:rsid w:val="00901DA0"/>
    <w:rsid w:val="0090286A"/>
    <w:rsid w:val="0090552D"/>
    <w:rsid w:val="00905BD5"/>
    <w:rsid w:val="00905FD4"/>
    <w:rsid w:val="00910BF9"/>
    <w:rsid w:val="00914EFA"/>
    <w:rsid w:val="0091671B"/>
    <w:rsid w:val="00921172"/>
    <w:rsid w:val="00921D66"/>
    <w:rsid w:val="009224AD"/>
    <w:rsid w:val="009301D4"/>
    <w:rsid w:val="009304E9"/>
    <w:rsid w:val="0093175E"/>
    <w:rsid w:val="009331C8"/>
    <w:rsid w:val="00936614"/>
    <w:rsid w:val="00936B82"/>
    <w:rsid w:val="009446B0"/>
    <w:rsid w:val="00944786"/>
    <w:rsid w:val="00946A7E"/>
    <w:rsid w:val="0095179A"/>
    <w:rsid w:val="00952350"/>
    <w:rsid w:val="00952394"/>
    <w:rsid w:val="00960E7B"/>
    <w:rsid w:val="00962F7E"/>
    <w:rsid w:val="0097210E"/>
    <w:rsid w:val="00975A47"/>
    <w:rsid w:val="00975E54"/>
    <w:rsid w:val="00987C82"/>
    <w:rsid w:val="00990B00"/>
    <w:rsid w:val="00992FD5"/>
    <w:rsid w:val="009975A6"/>
    <w:rsid w:val="00997DDB"/>
    <w:rsid w:val="009A0268"/>
    <w:rsid w:val="009A0FCC"/>
    <w:rsid w:val="009A30E2"/>
    <w:rsid w:val="009A409F"/>
    <w:rsid w:val="009A5519"/>
    <w:rsid w:val="009B27EB"/>
    <w:rsid w:val="009B359E"/>
    <w:rsid w:val="009B3BEE"/>
    <w:rsid w:val="009B568F"/>
    <w:rsid w:val="009B74E6"/>
    <w:rsid w:val="009B75A5"/>
    <w:rsid w:val="009C39D5"/>
    <w:rsid w:val="009C4FA6"/>
    <w:rsid w:val="009C7BA0"/>
    <w:rsid w:val="009D05AE"/>
    <w:rsid w:val="009D3DA5"/>
    <w:rsid w:val="009D62FF"/>
    <w:rsid w:val="009D7C8B"/>
    <w:rsid w:val="009E106F"/>
    <w:rsid w:val="009E1454"/>
    <w:rsid w:val="009E21E0"/>
    <w:rsid w:val="009E2477"/>
    <w:rsid w:val="009E29AC"/>
    <w:rsid w:val="009E3588"/>
    <w:rsid w:val="009E4029"/>
    <w:rsid w:val="009E47FC"/>
    <w:rsid w:val="009E592A"/>
    <w:rsid w:val="009E6E0D"/>
    <w:rsid w:val="009F00C0"/>
    <w:rsid w:val="009F046F"/>
    <w:rsid w:val="009F1E7C"/>
    <w:rsid w:val="009F315E"/>
    <w:rsid w:val="00A0023C"/>
    <w:rsid w:val="00A003E1"/>
    <w:rsid w:val="00A02B44"/>
    <w:rsid w:val="00A03A93"/>
    <w:rsid w:val="00A06BF6"/>
    <w:rsid w:val="00A07FBD"/>
    <w:rsid w:val="00A1107A"/>
    <w:rsid w:val="00A110F3"/>
    <w:rsid w:val="00A1243E"/>
    <w:rsid w:val="00A131B6"/>
    <w:rsid w:val="00A15785"/>
    <w:rsid w:val="00A1653C"/>
    <w:rsid w:val="00A17871"/>
    <w:rsid w:val="00A219C3"/>
    <w:rsid w:val="00A22021"/>
    <w:rsid w:val="00A22AC3"/>
    <w:rsid w:val="00A22B94"/>
    <w:rsid w:val="00A2425E"/>
    <w:rsid w:val="00A256B2"/>
    <w:rsid w:val="00A30940"/>
    <w:rsid w:val="00A3621F"/>
    <w:rsid w:val="00A415C7"/>
    <w:rsid w:val="00A420F6"/>
    <w:rsid w:val="00A42A6C"/>
    <w:rsid w:val="00A42B10"/>
    <w:rsid w:val="00A43051"/>
    <w:rsid w:val="00A439E8"/>
    <w:rsid w:val="00A519DD"/>
    <w:rsid w:val="00A52674"/>
    <w:rsid w:val="00A5317C"/>
    <w:rsid w:val="00A542D9"/>
    <w:rsid w:val="00A54537"/>
    <w:rsid w:val="00A564BE"/>
    <w:rsid w:val="00A56F8A"/>
    <w:rsid w:val="00A612C5"/>
    <w:rsid w:val="00A62AD5"/>
    <w:rsid w:val="00A63D43"/>
    <w:rsid w:val="00A647A2"/>
    <w:rsid w:val="00A672CC"/>
    <w:rsid w:val="00A71C04"/>
    <w:rsid w:val="00A73719"/>
    <w:rsid w:val="00A758AE"/>
    <w:rsid w:val="00A77274"/>
    <w:rsid w:val="00A84240"/>
    <w:rsid w:val="00A87733"/>
    <w:rsid w:val="00A93141"/>
    <w:rsid w:val="00A934D5"/>
    <w:rsid w:val="00A9619D"/>
    <w:rsid w:val="00A9758C"/>
    <w:rsid w:val="00AA0761"/>
    <w:rsid w:val="00AA4218"/>
    <w:rsid w:val="00AA4BF9"/>
    <w:rsid w:val="00AA50ED"/>
    <w:rsid w:val="00AA63C8"/>
    <w:rsid w:val="00AA7ACA"/>
    <w:rsid w:val="00AA7CAD"/>
    <w:rsid w:val="00AB094E"/>
    <w:rsid w:val="00AB1095"/>
    <w:rsid w:val="00AB4013"/>
    <w:rsid w:val="00AB618A"/>
    <w:rsid w:val="00AB66F5"/>
    <w:rsid w:val="00AB750E"/>
    <w:rsid w:val="00AC25C2"/>
    <w:rsid w:val="00AC4A6E"/>
    <w:rsid w:val="00AC4FEF"/>
    <w:rsid w:val="00AC5B3F"/>
    <w:rsid w:val="00AD07D7"/>
    <w:rsid w:val="00AD114E"/>
    <w:rsid w:val="00AD3C27"/>
    <w:rsid w:val="00AD63EB"/>
    <w:rsid w:val="00AE2ABB"/>
    <w:rsid w:val="00AE355A"/>
    <w:rsid w:val="00AE35C1"/>
    <w:rsid w:val="00AE3A50"/>
    <w:rsid w:val="00AE3DF0"/>
    <w:rsid w:val="00AE4094"/>
    <w:rsid w:val="00AE4AB6"/>
    <w:rsid w:val="00AE4D90"/>
    <w:rsid w:val="00AE7E35"/>
    <w:rsid w:val="00AF28E6"/>
    <w:rsid w:val="00AF5AB6"/>
    <w:rsid w:val="00AF6A75"/>
    <w:rsid w:val="00AF6B19"/>
    <w:rsid w:val="00B0199E"/>
    <w:rsid w:val="00B01A3D"/>
    <w:rsid w:val="00B02DE0"/>
    <w:rsid w:val="00B07C59"/>
    <w:rsid w:val="00B10A16"/>
    <w:rsid w:val="00B159DD"/>
    <w:rsid w:val="00B16637"/>
    <w:rsid w:val="00B17098"/>
    <w:rsid w:val="00B1795B"/>
    <w:rsid w:val="00B17F88"/>
    <w:rsid w:val="00B2265A"/>
    <w:rsid w:val="00B23277"/>
    <w:rsid w:val="00B23A23"/>
    <w:rsid w:val="00B254A8"/>
    <w:rsid w:val="00B265F9"/>
    <w:rsid w:val="00B30203"/>
    <w:rsid w:val="00B319D0"/>
    <w:rsid w:val="00B31FAD"/>
    <w:rsid w:val="00B32D8F"/>
    <w:rsid w:val="00B331A1"/>
    <w:rsid w:val="00B34BDE"/>
    <w:rsid w:val="00B40014"/>
    <w:rsid w:val="00B41665"/>
    <w:rsid w:val="00B42F7D"/>
    <w:rsid w:val="00B44576"/>
    <w:rsid w:val="00B45117"/>
    <w:rsid w:val="00B45E42"/>
    <w:rsid w:val="00B5106C"/>
    <w:rsid w:val="00B526DF"/>
    <w:rsid w:val="00B52E82"/>
    <w:rsid w:val="00B534EA"/>
    <w:rsid w:val="00B5354F"/>
    <w:rsid w:val="00B548D8"/>
    <w:rsid w:val="00B54BB6"/>
    <w:rsid w:val="00B56B8C"/>
    <w:rsid w:val="00B577EF"/>
    <w:rsid w:val="00B62D03"/>
    <w:rsid w:val="00B63544"/>
    <w:rsid w:val="00B63F6E"/>
    <w:rsid w:val="00B64AFA"/>
    <w:rsid w:val="00B66D52"/>
    <w:rsid w:val="00B673FB"/>
    <w:rsid w:val="00B67B49"/>
    <w:rsid w:val="00B709C2"/>
    <w:rsid w:val="00B76136"/>
    <w:rsid w:val="00B77F64"/>
    <w:rsid w:val="00B81C53"/>
    <w:rsid w:val="00B82CA3"/>
    <w:rsid w:val="00B83FB4"/>
    <w:rsid w:val="00B87559"/>
    <w:rsid w:val="00B87F26"/>
    <w:rsid w:val="00B91901"/>
    <w:rsid w:val="00B938E6"/>
    <w:rsid w:val="00B93F7D"/>
    <w:rsid w:val="00B95761"/>
    <w:rsid w:val="00B9636D"/>
    <w:rsid w:val="00B97BB1"/>
    <w:rsid w:val="00BA1555"/>
    <w:rsid w:val="00BA3CE2"/>
    <w:rsid w:val="00BA47D2"/>
    <w:rsid w:val="00BA4C61"/>
    <w:rsid w:val="00BA6711"/>
    <w:rsid w:val="00BA72F0"/>
    <w:rsid w:val="00BB10B8"/>
    <w:rsid w:val="00BB3957"/>
    <w:rsid w:val="00BB6DEA"/>
    <w:rsid w:val="00BC404D"/>
    <w:rsid w:val="00BC53EC"/>
    <w:rsid w:val="00BC67DF"/>
    <w:rsid w:val="00BC7071"/>
    <w:rsid w:val="00BC7786"/>
    <w:rsid w:val="00BD0B73"/>
    <w:rsid w:val="00BD5796"/>
    <w:rsid w:val="00BD6B49"/>
    <w:rsid w:val="00BD6E19"/>
    <w:rsid w:val="00BE3371"/>
    <w:rsid w:val="00BE389B"/>
    <w:rsid w:val="00BE3EF5"/>
    <w:rsid w:val="00BE7C46"/>
    <w:rsid w:val="00BF1860"/>
    <w:rsid w:val="00BF2296"/>
    <w:rsid w:val="00BF6921"/>
    <w:rsid w:val="00BF7029"/>
    <w:rsid w:val="00C00C9F"/>
    <w:rsid w:val="00C017B4"/>
    <w:rsid w:val="00C035C5"/>
    <w:rsid w:val="00C03DF5"/>
    <w:rsid w:val="00C05D67"/>
    <w:rsid w:val="00C07E53"/>
    <w:rsid w:val="00C1175A"/>
    <w:rsid w:val="00C11D0A"/>
    <w:rsid w:val="00C12A2A"/>
    <w:rsid w:val="00C1671F"/>
    <w:rsid w:val="00C1721E"/>
    <w:rsid w:val="00C20387"/>
    <w:rsid w:val="00C230BF"/>
    <w:rsid w:val="00C23B49"/>
    <w:rsid w:val="00C23E91"/>
    <w:rsid w:val="00C25C88"/>
    <w:rsid w:val="00C26E93"/>
    <w:rsid w:val="00C3022E"/>
    <w:rsid w:val="00C304AC"/>
    <w:rsid w:val="00C30816"/>
    <w:rsid w:val="00C31CAB"/>
    <w:rsid w:val="00C31D97"/>
    <w:rsid w:val="00C34473"/>
    <w:rsid w:val="00C3484C"/>
    <w:rsid w:val="00C348A7"/>
    <w:rsid w:val="00C34B42"/>
    <w:rsid w:val="00C35BAE"/>
    <w:rsid w:val="00C37601"/>
    <w:rsid w:val="00C37AFF"/>
    <w:rsid w:val="00C37CB8"/>
    <w:rsid w:val="00C40EFA"/>
    <w:rsid w:val="00C411FF"/>
    <w:rsid w:val="00C42479"/>
    <w:rsid w:val="00C43070"/>
    <w:rsid w:val="00C443F5"/>
    <w:rsid w:val="00C473D8"/>
    <w:rsid w:val="00C47478"/>
    <w:rsid w:val="00C4750C"/>
    <w:rsid w:val="00C50DB3"/>
    <w:rsid w:val="00C51FD1"/>
    <w:rsid w:val="00C521A5"/>
    <w:rsid w:val="00C53C27"/>
    <w:rsid w:val="00C547BF"/>
    <w:rsid w:val="00C54B79"/>
    <w:rsid w:val="00C55EB3"/>
    <w:rsid w:val="00C56422"/>
    <w:rsid w:val="00C60155"/>
    <w:rsid w:val="00C61C53"/>
    <w:rsid w:val="00C6294A"/>
    <w:rsid w:val="00C62D2E"/>
    <w:rsid w:val="00C647D7"/>
    <w:rsid w:val="00C65AA0"/>
    <w:rsid w:val="00C67775"/>
    <w:rsid w:val="00C67C7C"/>
    <w:rsid w:val="00C67F55"/>
    <w:rsid w:val="00C72406"/>
    <w:rsid w:val="00C7330F"/>
    <w:rsid w:val="00C7597D"/>
    <w:rsid w:val="00C76346"/>
    <w:rsid w:val="00C76CFD"/>
    <w:rsid w:val="00C82A3A"/>
    <w:rsid w:val="00C83DAE"/>
    <w:rsid w:val="00C848EC"/>
    <w:rsid w:val="00C84D6A"/>
    <w:rsid w:val="00C8502C"/>
    <w:rsid w:val="00C8506A"/>
    <w:rsid w:val="00C862F7"/>
    <w:rsid w:val="00C9016E"/>
    <w:rsid w:val="00C912FB"/>
    <w:rsid w:val="00C95C3A"/>
    <w:rsid w:val="00C97AA8"/>
    <w:rsid w:val="00C97DB2"/>
    <w:rsid w:val="00CA17FC"/>
    <w:rsid w:val="00CA4237"/>
    <w:rsid w:val="00CA6A80"/>
    <w:rsid w:val="00CB43D2"/>
    <w:rsid w:val="00CB7536"/>
    <w:rsid w:val="00CB7D92"/>
    <w:rsid w:val="00CC11F4"/>
    <w:rsid w:val="00CC6042"/>
    <w:rsid w:val="00CD1604"/>
    <w:rsid w:val="00CD23E7"/>
    <w:rsid w:val="00CD294F"/>
    <w:rsid w:val="00CD2AE7"/>
    <w:rsid w:val="00CD4089"/>
    <w:rsid w:val="00CD538E"/>
    <w:rsid w:val="00CD615F"/>
    <w:rsid w:val="00CD71C4"/>
    <w:rsid w:val="00CD7D78"/>
    <w:rsid w:val="00CE3E77"/>
    <w:rsid w:val="00CE5077"/>
    <w:rsid w:val="00CE7580"/>
    <w:rsid w:val="00CF1B7C"/>
    <w:rsid w:val="00CF530D"/>
    <w:rsid w:val="00CF5CE4"/>
    <w:rsid w:val="00D02340"/>
    <w:rsid w:val="00D046E9"/>
    <w:rsid w:val="00D063C4"/>
    <w:rsid w:val="00D07D77"/>
    <w:rsid w:val="00D1128B"/>
    <w:rsid w:val="00D15C4A"/>
    <w:rsid w:val="00D17760"/>
    <w:rsid w:val="00D313A7"/>
    <w:rsid w:val="00D315B8"/>
    <w:rsid w:val="00D31B6B"/>
    <w:rsid w:val="00D3329C"/>
    <w:rsid w:val="00D351E6"/>
    <w:rsid w:val="00D3612A"/>
    <w:rsid w:val="00D400D3"/>
    <w:rsid w:val="00D42D7D"/>
    <w:rsid w:val="00D432E7"/>
    <w:rsid w:val="00D4383A"/>
    <w:rsid w:val="00D44D23"/>
    <w:rsid w:val="00D47156"/>
    <w:rsid w:val="00D52ED5"/>
    <w:rsid w:val="00D55B57"/>
    <w:rsid w:val="00D61F3D"/>
    <w:rsid w:val="00D62A7E"/>
    <w:rsid w:val="00D64625"/>
    <w:rsid w:val="00D65D05"/>
    <w:rsid w:val="00D65D0F"/>
    <w:rsid w:val="00D7077B"/>
    <w:rsid w:val="00D738E1"/>
    <w:rsid w:val="00D746B7"/>
    <w:rsid w:val="00D746D1"/>
    <w:rsid w:val="00D74C2E"/>
    <w:rsid w:val="00D75116"/>
    <w:rsid w:val="00D84DFC"/>
    <w:rsid w:val="00D8553D"/>
    <w:rsid w:val="00D8769D"/>
    <w:rsid w:val="00D87BC4"/>
    <w:rsid w:val="00D90038"/>
    <w:rsid w:val="00D904F1"/>
    <w:rsid w:val="00D915CF"/>
    <w:rsid w:val="00D92F6D"/>
    <w:rsid w:val="00D94849"/>
    <w:rsid w:val="00D94F73"/>
    <w:rsid w:val="00D95362"/>
    <w:rsid w:val="00D95D3B"/>
    <w:rsid w:val="00DA025E"/>
    <w:rsid w:val="00DA2502"/>
    <w:rsid w:val="00DA2943"/>
    <w:rsid w:val="00DA2A09"/>
    <w:rsid w:val="00DA5CA0"/>
    <w:rsid w:val="00DB010E"/>
    <w:rsid w:val="00DB38A8"/>
    <w:rsid w:val="00DC1DBB"/>
    <w:rsid w:val="00DC25B3"/>
    <w:rsid w:val="00DC7D17"/>
    <w:rsid w:val="00DD04A9"/>
    <w:rsid w:val="00DD1432"/>
    <w:rsid w:val="00DD36A8"/>
    <w:rsid w:val="00DD4BC7"/>
    <w:rsid w:val="00DD4D27"/>
    <w:rsid w:val="00DD5619"/>
    <w:rsid w:val="00DD575A"/>
    <w:rsid w:val="00DD6ABA"/>
    <w:rsid w:val="00DD6BC3"/>
    <w:rsid w:val="00DE0004"/>
    <w:rsid w:val="00DE1B63"/>
    <w:rsid w:val="00DE308E"/>
    <w:rsid w:val="00DE351E"/>
    <w:rsid w:val="00DE3806"/>
    <w:rsid w:val="00DE4251"/>
    <w:rsid w:val="00DE56BF"/>
    <w:rsid w:val="00DE5E12"/>
    <w:rsid w:val="00DE6636"/>
    <w:rsid w:val="00DE683A"/>
    <w:rsid w:val="00DF003C"/>
    <w:rsid w:val="00DF1E37"/>
    <w:rsid w:val="00DF1EF0"/>
    <w:rsid w:val="00DF2254"/>
    <w:rsid w:val="00DF2AF7"/>
    <w:rsid w:val="00DF36B3"/>
    <w:rsid w:val="00DF6CB3"/>
    <w:rsid w:val="00E0122D"/>
    <w:rsid w:val="00E03975"/>
    <w:rsid w:val="00E07970"/>
    <w:rsid w:val="00E10008"/>
    <w:rsid w:val="00E11FFD"/>
    <w:rsid w:val="00E12C96"/>
    <w:rsid w:val="00E15417"/>
    <w:rsid w:val="00E15C25"/>
    <w:rsid w:val="00E16094"/>
    <w:rsid w:val="00E1776C"/>
    <w:rsid w:val="00E2004F"/>
    <w:rsid w:val="00E21A05"/>
    <w:rsid w:val="00E30513"/>
    <w:rsid w:val="00E349A9"/>
    <w:rsid w:val="00E40B6F"/>
    <w:rsid w:val="00E40DC1"/>
    <w:rsid w:val="00E4392B"/>
    <w:rsid w:val="00E44450"/>
    <w:rsid w:val="00E477CD"/>
    <w:rsid w:val="00E50CA7"/>
    <w:rsid w:val="00E53DD3"/>
    <w:rsid w:val="00E540CD"/>
    <w:rsid w:val="00E55BF2"/>
    <w:rsid w:val="00E571FF"/>
    <w:rsid w:val="00E6077C"/>
    <w:rsid w:val="00E61270"/>
    <w:rsid w:val="00E620DC"/>
    <w:rsid w:val="00E62CA2"/>
    <w:rsid w:val="00E7586E"/>
    <w:rsid w:val="00E76802"/>
    <w:rsid w:val="00E81A2F"/>
    <w:rsid w:val="00E83B31"/>
    <w:rsid w:val="00E8452D"/>
    <w:rsid w:val="00E84E82"/>
    <w:rsid w:val="00E855A7"/>
    <w:rsid w:val="00E86AAA"/>
    <w:rsid w:val="00E912FB"/>
    <w:rsid w:val="00E91DBE"/>
    <w:rsid w:val="00E92695"/>
    <w:rsid w:val="00E92BB0"/>
    <w:rsid w:val="00E92DAB"/>
    <w:rsid w:val="00E93EB3"/>
    <w:rsid w:val="00E94845"/>
    <w:rsid w:val="00E9667B"/>
    <w:rsid w:val="00E9754E"/>
    <w:rsid w:val="00EA1C81"/>
    <w:rsid w:val="00EA1F60"/>
    <w:rsid w:val="00EA22C7"/>
    <w:rsid w:val="00EA3299"/>
    <w:rsid w:val="00EA3746"/>
    <w:rsid w:val="00EA47FF"/>
    <w:rsid w:val="00EA756C"/>
    <w:rsid w:val="00EA7F3C"/>
    <w:rsid w:val="00EB04BF"/>
    <w:rsid w:val="00EB358D"/>
    <w:rsid w:val="00EB3D70"/>
    <w:rsid w:val="00EB66B2"/>
    <w:rsid w:val="00EC0230"/>
    <w:rsid w:val="00EC317A"/>
    <w:rsid w:val="00ED252C"/>
    <w:rsid w:val="00ED312D"/>
    <w:rsid w:val="00ED3524"/>
    <w:rsid w:val="00ED3CD9"/>
    <w:rsid w:val="00ED4DCA"/>
    <w:rsid w:val="00ED75D2"/>
    <w:rsid w:val="00ED7E29"/>
    <w:rsid w:val="00EE2BC6"/>
    <w:rsid w:val="00EE3C67"/>
    <w:rsid w:val="00EE4F97"/>
    <w:rsid w:val="00EF1431"/>
    <w:rsid w:val="00EF66A1"/>
    <w:rsid w:val="00F00F29"/>
    <w:rsid w:val="00F014B9"/>
    <w:rsid w:val="00F017B5"/>
    <w:rsid w:val="00F0278D"/>
    <w:rsid w:val="00F03181"/>
    <w:rsid w:val="00F04438"/>
    <w:rsid w:val="00F061C5"/>
    <w:rsid w:val="00F06507"/>
    <w:rsid w:val="00F065C2"/>
    <w:rsid w:val="00F072CC"/>
    <w:rsid w:val="00F07D70"/>
    <w:rsid w:val="00F11B87"/>
    <w:rsid w:val="00F134D7"/>
    <w:rsid w:val="00F14DB7"/>
    <w:rsid w:val="00F17074"/>
    <w:rsid w:val="00F21465"/>
    <w:rsid w:val="00F21660"/>
    <w:rsid w:val="00F22B54"/>
    <w:rsid w:val="00F24351"/>
    <w:rsid w:val="00F25C7E"/>
    <w:rsid w:val="00F260D1"/>
    <w:rsid w:val="00F26596"/>
    <w:rsid w:val="00F26A16"/>
    <w:rsid w:val="00F36935"/>
    <w:rsid w:val="00F37EC1"/>
    <w:rsid w:val="00F400FA"/>
    <w:rsid w:val="00F42BA4"/>
    <w:rsid w:val="00F44471"/>
    <w:rsid w:val="00F4629A"/>
    <w:rsid w:val="00F4636B"/>
    <w:rsid w:val="00F46D82"/>
    <w:rsid w:val="00F4704F"/>
    <w:rsid w:val="00F504F8"/>
    <w:rsid w:val="00F5051B"/>
    <w:rsid w:val="00F515F1"/>
    <w:rsid w:val="00F53F6C"/>
    <w:rsid w:val="00F564EF"/>
    <w:rsid w:val="00F57E8E"/>
    <w:rsid w:val="00F60BA8"/>
    <w:rsid w:val="00F60E58"/>
    <w:rsid w:val="00F649FF"/>
    <w:rsid w:val="00F654B4"/>
    <w:rsid w:val="00F72AB4"/>
    <w:rsid w:val="00F72B28"/>
    <w:rsid w:val="00F7460C"/>
    <w:rsid w:val="00F826A4"/>
    <w:rsid w:val="00F83C00"/>
    <w:rsid w:val="00F85EF9"/>
    <w:rsid w:val="00F9110B"/>
    <w:rsid w:val="00F91381"/>
    <w:rsid w:val="00F915A1"/>
    <w:rsid w:val="00F9386F"/>
    <w:rsid w:val="00F9494C"/>
    <w:rsid w:val="00F977C6"/>
    <w:rsid w:val="00F9796D"/>
    <w:rsid w:val="00FA088C"/>
    <w:rsid w:val="00FA2E58"/>
    <w:rsid w:val="00FA4EEA"/>
    <w:rsid w:val="00FA5249"/>
    <w:rsid w:val="00FA52EC"/>
    <w:rsid w:val="00FA5A16"/>
    <w:rsid w:val="00FB0880"/>
    <w:rsid w:val="00FB0A4E"/>
    <w:rsid w:val="00FB0B84"/>
    <w:rsid w:val="00FB29FD"/>
    <w:rsid w:val="00FB33A0"/>
    <w:rsid w:val="00FB475D"/>
    <w:rsid w:val="00FB5F5C"/>
    <w:rsid w:val="00FB672F"/>
    <w:rsid w:val="00FB744C"/>
    <w:rsid w:val="00FB751A"/>
    <w:rsid w:val="00FC1E09"/>
    <w:rsid w:val="00FC29A9"/>
    <w:rsid w:val="00FC29FD"/>
    <w:rsid w:val="00FC2B1A"/>
    <w:rsid w:val="00FC4CDD"/>
    <w:rsid w:val="00FD2381"/>
    <w:rsid w:val="00FD3FAD"/>
    <w:rsid w:val="00FD56A2"/>
    <w:rsid w:val="00FE0BDC"/>
    <w:rsid w:val="00FE0F98"/>
    <w:rsid w:val="00FE18A5"/>
    <w:rsid w:val="00FE2699"/>
    <w:rsid w:val="00FE510C"/>
    <w:rsid w:val="00FE51EC"/>
    <w:rsid w:val="00FE5EAA"/>
    <w:rsid w:val="00FF26A7"/>
    <w:rsid w:val="00FF2E81"/>
    <w:rsid w:val="00FF3E00"/>
    <w:rsid w:val="00FF6DA8"/>
    <w:rsid w:val="00FF7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264725A"/>
  <w15:chartTrackingRefBased/>
  <w15:docId w15:val="{641ADD86-949A-499C-A374-BE8DBDC68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AU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0C9E"/>
    <w:pPr>
      <w:spacing w:line="240" w:lineRule="auto"/>
    </w:pPr>
    <w:rPr>
      <w:rFonts w:asciiTheme="majorHAnsi" w:eastAsiaTheme="minorEastAsia" w:hAnsiTheme="majorHAns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6507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F06507"/>
    <w:pPr>
      <w:shd w:val="clear" w:color="auto" w:fill="FFFFFF" w:themeFill="background1"/>
      <w:spacing w:line="259" w:lineRule="auto"/>
      <w:outlineLvl w:val="1"/>
    </w:pPr>
    <w:rPr>
      <w:spacing w:val="15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06507"/>
    <w:rPr>
      <w:rFonts w:asciiTheme="majorHAnsi" w:eastAsiaTheme="majorEastAsia" w:hAnsiTheme="majorHAnsi" w:cstheme="majorBidi"/>
      <w:color w:val="2F5496" w:themeColor="accent1" w:themeShade="BF"/>
      <w:spacing w:val="15"/>
      <w:sz w:val="28"/>
      <w:szCs w:val="32"/>
      <w:shd w:val="clear" w:color="auto" w:fill="FFFFFF" w:themeFill="background1"/>
    </w:rPr>
  </w:style>
  <w:style w:type="character" w:customStyle="1" w:styleId="Heading1Char">
    <w:name w:val="Heading 1 Char"/>
    <w:basedOn w:val="DefaultParagraphFont"/>
    <w:link w:val="Heading1"/>
    <w:uiPriority w:val="9"/>
    <w:rsid w:val="00F065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igurecaption">
    <w:name w:val="Figure caption"/>
    <w:basedOn w:val="Normal"/>
    <w:qFormat/>
    <w:rsid w:val="00177DC9"/>
    <w:pPr>
      <w:jc w:val="center"/>
    </w:pPr>
    <w:rPr>
      <w:sz w:val="20"/>
    </w:rPr>
  </w:style>
  <w:style w:type="paragraph" w:styleId="ListParagraph">
    <w:name w:val="List Paragraph"/>
    <w:basedOn w:val="Normal"/>
    <w:uiPriority w:val="34"/>
    <w:qFormat/>
    <w:rsid w:val="00BF70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54E394532B2043B7AE855EA037C665" ma:contentTypeVersion="14" ma:contentTypeDescription="Create a new document." ma:contentTypeScope="" ma:versionID="ea4f9df2a21864f5675bc843331547ae">
  <xsd:schema xmlns:xsd="http://www.w3.org/2001/XMLSchema" xmlns:xs="http://www.w3.org/2001/XMLSchema" xmlns:p="http://schemas.microsoft.com/office/2006/metadata/properties" xmlns:ns2="a4983ba4-833d-40e6-8a54-b1bcfd957b78" xmlns:ns3="9c0a32c8-58ea-4ea1-a918-309f5ad069f9" targetNamespace="http://schemas.microsoft.com/office/2006/metadata/properties" ma:root="true" ma:fieldsID="18610d9f4b40f48e21f11da67f1787aa" ns2:_="" ns3:_="">
    <xsd:import namespace="a4983ba4-833d-40e6-8a54-b1bcfd957b78"/>
    <xsd:import namespace="9c0a32c8-58ea-4ea1-a918-309f5ad069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83ba4-833d-40e6-8a54-b1bcfd957b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5f80264a-99e7-47cd-820c-3e92ce78c5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0a32c8-58ea-4ea1-a918-309f5ad069f9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20489b75-c9c0-4389-a792-75943ff3a022}" ma:internalName="TaxCatchAll" ma:showField="CatchAllData" ma:web="9c0a32c8-58ea-4ea1-a918-309f5ad069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c0a32c8-58ea-4ea1-a918-309f5ad069f9" xsi:nil="true"/>
    <lcf76f155ced4ddcb4097134ff3c332f xmlns="a4983ba4-833d-40e6-8a54-b1bcfd957b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A24B2E6-9834-4307-B7A1-CCA9F4C60E62}"/>
</file>

<file path=customXml/itemProps2.xml><?xml version="1.0" encoding="utf-8"?>
<ds:datastoreItem xmlns:ds="http://schemas.openxmlformats.org/officeDocument/2006/customXml" ds:itemID="{8E6E9B1B-F239-44DE-87B4-805C309C0BDE}"/>
</file>

<file path=customXml/itemProps3.xml><?xml version="1.0" encoding="utf-8"?>
<ds:datastoreItem xmlns:ds="http://schemas.openxmlformats.org/officeDocument/2006/customXml" ds:itemID="{872751EA-D148-4D75-B64B-5E9DE7C9D5F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itra Dritsa</dc:creator>
  <cp:keywords/>
  <dc:description/>
  <cp:lastModifiedBy>Muñoz Lasso, Diana</cp:lastModifiedBy>
  <cp:revision>2</cp:revision>
  <dcterms:created xsi:type="dcterms:W3CDTF">2023-02-27T20:05:00Z</dcterms:created>
  <dcterms:modified xsi:type="dcterms:W3CDTF">2023-02-27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2c5d88521785c87639066d0564b130346644cf6bd62e3dba85db52dbf5b68b</vt:lpwstr>
  </property>
  <property fmtid="{D5CDD505-2E9C-101B-9397-08002B2CF9AE}" pid="3" name="ContentTypeId">
    <vt:lpwstr>0x0101008154E394532B2043B7AE855EA037C665</vt:lpwstr>
  </property>
</Properties>
</file>